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การสอนตัวอย่าง</w:t>
      </w:r>
      <w:r>
        <w:t xml:space="preserve"> </w:t>
      </w:r>
      <w:r>
        <w:t xml:space="preserve">อักษรเบลล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ัวหน้าจอที่ obs ตัคือมันจะไปเลือกตัวหนตัวหน้าจอตัวนี้ไปด้วยนะครับ เดี๋ยวสักครู่นะครับเดี๋ยวสักครู่นะครับมันแคมัน….เอาเป็นว่าปกติแล้วครับ เวลาเราสตรีมนะครับ เราจะสตรีมอย่างเดียวก่อนก็ได้ครับ เพื่อที่จะเป็นการประหยัดแบนด์วิดท์เหมือนกัน คือตอนนี้เราจะสังเกตุเห็นว่า มันมีกราฟตรงนี้ขึ้นนะครับตอนนี้ครับ ระบบทำการส่งสัญญาณเสียงไปที่ระบบถอดความที่เจ้าหน้าที่กำลังรอถอดความอยู่ โอเค นี่ครับ เดี๋ยวขออนุญาตแยกจอกลับมาเป็นจอแยกอย่างนี้นะครับ เวลาใน OBS นะครับ เราจะเอา มาใส่เป็นหน้าจอหลักตรงนี้ครับ ให้เราคลิกขวา แล้วเลือก projector ใช่ไหมจะเห็นได้ว่านะครับคือเสียงที่เราพูดตอนนี้ วิ่งแล้วนะครัวิ่งตามที่เสียงที่เราพูด เดี๋ยวต่อไปเราจะสาธิตในการ… ครับ ไม่… เอาหน้าจอลินโฟนขึ้นมา เดี๋ยวต่อไปนะครับ จากข้อมูลตรงนี้นะครับ มันจะมีข้อมูลเขียนว่าเจ้าหนหมายเลขห้องล่ามนี่ครับพี่ จะเป็นหมายเลข 0002 นะครับ เราเอาในเครื่อง ส่งสัญญาณภาพนี่ เราจะมีโปรแกรมหนึ่งที่ชื่อว่า interpeter หน้าตามันจะเป็นสีเทา ๆ เป็นรูปคนอย่างนี้พอกดเข้าไปปุ๊บ มันจะเป็นหน้าจอขึ้นมาแบบนี้ มันจะมี contact 001 กับ 002 ถ้าในระบบเขียนว่า 002 ปุ๊บ ให้เราทำการกดที่ Contact 0002 แล้วก็กดโทรออกโทรไปก่อนได้ไหม เอาหรอเอาเบอร์ 0001 แล้วกันครับ เพราะตอนนี้ 0001 มีเป็นตู้เปล่าอยู่ เพราะเจ้าหน้าที่ล่ามยังไม่ออนไลน์เอาไว้นะครับโอเคนะครับ พอโทรเสร็จปุ๊บนะครับ หน้าจอก็จะเป็นลักษณะประมาณนี้ครับ แล้วภาำก็จะไปปรากฎหน้าจอ OBS ขึ้นมาโดยอัตโนมัตินะครับ นี่ครับ ก็จะเป็นลักษณะภาพที่จะปรากฏไว้ตรงนี้เรียบร้อยแล้วครับผม มีคำถามอะไรไหมครับ เอาขั้นตอนนี้แค่นี้ก่อนครับโอเคครับต่อมาครับ โอเคครับ ต่อมานะครับ จะเป็นวิธีการสลับล่าม เอ้ย ที่จะเห็นภาพจากเครื่องของนักเรียนไปบนจอนะครับ โดยปกติแล้วนี่อย่างที่เราทราบแต่ละเครื่องนะครับ ก็จะมีโปรแกรมหน้าเครื่องมาอยู่แล้วนะครับ ทีนี้เราสามารถที่จะเข้าใช้งานได้นะครับ ผ่านตัวเว็บไซต์ ก้จะเป็น IP ช่องนี้นะครับ อะไร แล้วก็ตามด้วย Port 8005 นะครับ โดยที่รหัสพอเข้ามาถึงปุ๊บ มันจะมีหน้าจอขาว ๆ แบบนี้ปรากฏขึ้นมา จะมีช่องให้ใส่รหัสผ่านนะครับตรงนี้นะครับ ให้ใส่รหัสผ่าน 1-6 นะครับ 1 2 3 4 5 6 อ๋อเปลี่ยนได้ ไม่เป็นไร ใช้ 1-6ครับ จากนั้นนะครับ ตัวหน้าจอควบคุมนะครับจะเห็นซีนในแต่ละซีนที่แบบเดียวกับ OBS เลยนะครับเครื่องนะครับผม ถ้าเราเลือกเป็นเมนูด้านซ้ายมือว่าเป็นล่าม นักเรียน อาจารย์ transcription หมายก็จะมีหน้าจอล่าม หน้าจอนักเรียน แล้วก็ Transcription อยู่ข้างบนนะครับ จะเป็นแบบนี้นะครับ โดยที่เราสามารถเลือกสลับหน้าจอของนักเรียนที่ต้องการคุยกับล่ามเราอยากจะเอานักเรียนคนไหนไปอยู่ทางด้านหน้าจอตรงนี้ เราก็สามารถเลือกโดยที่ตรงนี้จะตามเลขเครื่องที่อยู่ด้านซ้ายมือของแต่ละเครื่อสมมติว่าผมอยากเอาเครื่อง C5 ขึ้นมาโชว์หน้าจอผมก็สามารถกดสลับ c5 จะเห็นหน้าอาจารย์อยู่ตรงนี้นะครับ โอเค ครับ เดี๋ยวกล้องมันจะสลับซ้ายขวาต้องไล่แก้อีกหนึ่งนะครับ โอเค น่าจะประมาณนี้นะครับ ก็ผมไม่แน่ใจว่า IP ตัวเครื่องตัวนี้ เราจะฟิกได้ไหมครับ มันสลับใช่ไหมครับอ๋อ ใช่ครับ มันจะเป็นลักษณะเหมือนกระจกครับิเดี๋ยวลองให้น้องแก้ดูก่อนนะครับ ครับใช่ครับ โอเคครับ โดยเนื้อหาหลัก ๆ ก็จะมีประมาณนี้ครับอาจารย์ ก็จะมีส่วนประกอบก็จะมีล่ามภาษามือนะครับ ด้านซ้ายมือของจอ แล้วก็จะมี Transcriptionmที่เป็นคำบรรยายแทนเสียงอยู่ข้างบน แล้วก็จะมีส่วนของระบบหน้าจอของอาจารย์ไหมครับ โอเค เดี๋ยวแสตมป์ส่งคู่มือเครื่องเด็ก ถูกต้องครับ ใช่ครับ ใช่ครับ ใช่ครับ เดี๋ยวลองให้ล่ามส่งเสียงมาด้วยครับ</w:t>
      </w:r>
    </w:p>
    <w:p>
      <w:pPr>
        <w:pStyle w:val="BodyText"/>
      </w:pPr>
      <w:r>
        <w:t xml:space="preserve">(ล่าม) สวัสดีครับ</w:t>
      </w:r>
    </w:p>
    <w:p>
      <w:pPr>
        <w:pStyle w:val="BodyText"/>
      </w:pPr>
      <w:r>
        <w:t xml:space="preserve">(ล่าม) สวัสดีครับ ล่ามก็จะส่งเสียงมาเบา ๆ นะครับเขาก็จะพูดมาอยู่ครับ</w:t>
      </w:r>
    </w:p>
    <w:p>
      <w:pPr>
        <w:pStyle w:val="BodyText"/>
      </w:pPr>
      <w:r>
        <w:t xml:space="preserve">(ล่าม) ครับผม ได้ยินไหมครับ</w:t>
      </w:r>
    </w:p>
    <w:p>
      <w:pPr>
        <w:pStyle w:val="BodyText"/>
      </w:pPr>
      <w:r>
        <w:t xml:space="preserve">(แม็ค) ครับผม ได้ยิน โอเค ประมาณนี้ ขอบคุณก็จะมีหลัก ๆ ก็… ใช่ เดี๋ยวเดี๋ยวจะมีอาจารย์ลองสอนนะครับ เจ้าหน้าที่ห้องถอดความรบกวนลองพิมพ์ดูหน่อยนะครับ</w:t>
      </w:r>
    </w:p>
    <w:p>
      <w:pPr>
        <w:pStyle w:val="BodyText"/>
      </w:pPr>
      <w:r>
        <w:t xml:space="preserve">(อาจารย์) สวัสดีค่ะ วันนี้ก็จะมาพบกับนักศึกษาทุกท่านนะคะ วันนี้เราก็จะมาเรียนกันเรื่อง การศึกษาแบบเรียนรวมนะการเรียนรวมนี่ คืออะไร การเรียนรวมก็อาจจะคล้าย ๆ กับคนที่อยู่ในห้องนี้ค่ะ ว่ามีคนที่มีลักษณะที่เป็นอย่างไรคะแล้วก็เข้ามาเรียนในห้องเรียน หรือเข้ามาอยู่ในสถานที่ที่เดียวกัน เพราะฉะนั้นบางทีในการเรียนรวม มันก็จะต้องนี่ มันก็จะต้องเน้นกันว่า สภาพเรียนรู้ กับการเรียนรู้ของผู้ที่นั่งอยู่ในห้องนี้แต่ละคนหรือเปล่านะ อย่างเช่นบางคนก็อาจจะ ชอบฟังใช่ไหมคะ ชอบฟังอย่างแต่บางคนเป็นอย่างไรคะ ถ้าฟังนาน ๆ ก็หลับ พอฟัง หลับเป็นอย่างไรคะ สภาพแวดล้อมนี่ก็อาจจะไม่เหมาะ อย่างครูยืนพูดอยู่อย่างเดียวเพราะว่าไม่ได้ชอบฟัง แต่ชอบในเรื่องของการปฏิบัติเพราะฉะนั้นในฐานะที่เราจัดการเรียนรู้แบบนี้ มันก็จะไปพุ่งอยู่ที่ผู้เรียนนะครมีลักษณะอย่างไร แล้วเราเป็นอาจารย์ผู้สอนหรือผู้จัดการศึกษานี่ เข้าใจผู้เรียนที่ต่างกันหรือเปล่า เป็นอย่างไรบ้าง</w:t>
      </w:r>
    </w:p>
    <w:p>
      <w:pPr>
        <w:pStyle w:val="BodyText"/>
      </w:pPr>
      <w:r>
        <w:t xml:space="preserve">(เจ้าหน้าที่ 1) ที่จริงเราแค่ฟังเสียงอาจารย์หลัก ๆ คือเรื่องเสียง</w:t>
      </w:r>
    </w:p>
    <w:p>
      <w:pPr>
        <w:pStyle w:val="BodyText"/>
      </w:pPr>
      <w:r>
        <w:t xml:space="preserve">(อาจารย์) ครูมี power point นำเสนอแบบนี้ อ๋อ แล้วมันก็จะปราอ๋อหรือถ้าครูเปิดมันก็จะเป็นแบบนี้ หน้าจอก็จะเปิดอ๋อ โอเคค่ะ สมมติว่าครูจะเปิดคลิป ต่อไปนักศึกษาดูคลิปนะคะ ก็เปิดคลิปขึ้นมา โอเคค่ะ ถ้างั้นก็แสดงว่าอันนี้เป็นหน้าจอของอาจารย์ ซึ่งอาจารย์สามารถที่จะขึ้นตรงนี้ หรือว่าอยากจะเปิดคลิปก็เปิดที่คอมอาจารย์ได้เลย ส่วนนี่ก็คือส่งเสียงไป เสียงไป</w:t>
      </w:r>
    </w:p>
    <w:p>
      <w:pPr>
        <w:pStyle w:val="BodyText"/>
      </w:pPr>
      <w:r>
        <w:t xml:space="preserve">(แม็ค) ข้างบนเป็นล่ามครับ ข้างล่างก็อาจจะเป็นนักเรียนหูหนวกก็ได้ หรืออะไร เพราะเราสามารถที่เลือกได้ว่า…. สมมติเราแล้วก็ถ้าเขามีคำถาม เขาก็กดไปที่ c4 เพื่อที่เขาจะคุยได้ เพราะล่าม…</w:t>
      </w:r>
    </w:p>
    <w:p>
      <w:pPr>
        <w:pStyle w:val="BodyText"/>
      </w:pPr>
      <w:r>
        <w:t xml:space="preserve">(อาจารย์) อย่างนั้นแสดงว่าคุณครูก็สามารถเดินไปตรงนู้น สมมติว่าครู อย่างขวัญจะถาม แล้วขวัญครูหนวกแบบนี้ ครูก็เอา นั่งอยู่ C19</w:t>
      </w:r>
    </w:p>
    <w:p>
      <w:pPr>
        <w:pStyle w:val="BodyText"/>
      </w:pPr>
      <w:r>
        <w:t xml:space="preserve">(อาจารย์) ขวัญเปิดกล้องหรือเปล่า แต่ในช่วง ๆ นี้น่ะค่ะ ที่จะเริ่มนี่ มีนักศึกษาหูแค่ 2 ท่าน อาจจะไม่ได้เยอะมากในช่วงเพราะฉะนั้นอาจจะให้เขานั่งใกล้ ๆ อย่างนี้ค่ะ</w:t>
      </w:r>
    </w:p>
    <w:p>
      <w:pPr>
        <w:pStyle w:val="BodyText"/>
      </w:pPr>
      <w:r>
        <w:t xml:space="preserve">(เจ้าหน้าที่ 1) c5 c6 แบบนี้ครับ</w:t>
      </w:r>
    </w:p>
    <w:p>
      <w:pPr>
        <w:pStyle w:val="BodyText"/>
      </w:pPr>
      <w:r>
        <w:t xml:space="preserve">(อาจารย์)ค่ะ</w:t>
      </w:r>
    </w:p>
    <w:p>
      <w:pPr>
        <w:pStyle w:val="BodyText"/>
      </w:pPr>
      <w:r>
        <w:t xml:space="preserve">(เจ้าหน้าที่ 1) เครื่องอื่นก่อนก็ได้ ลอง C5 C6</w:t>
      </w:r>
    </w:p>
    <w:p>
      <w:pPr>
        <w:pStyle w:val="BodyText"/>
      </w:pPr>
      <w:r>
        <w:t xml:space="preserve">(อาจารย์) C5เห็นปอนด์แล้ว ปอนด์บอกไม่ถาม โอเคค่ะ ถ้างั้นก็แสดงว่าตอนที่สอนจริง ก็ไม่จำเป็นที่จะต้องโฟกัสที่ถูกไหมคะ หรือว่าเวลามีล่าม ล่ามต้องดูอาจารย์ด้วยไหมคะ</w:t>
      </w:r>
    </w:p>
    <w:p>
      <w:pPr>
        <w:pStyle w:val="BodyText"/>
      </w:pPr>
      <w:r>
        <w:t xml:space="preserve">(เจ้าหน้าที่ 1) โดยปกเขาจะดูแต่เนื้อหาที่อาจารย์สอนอยู่ อย่างเช่นอาจารย์เปิด</w:t>
      </w:r>
    </w:p>
    <w:p>
      <w:pPr>
        <w:pStyle w:val="BodyText"/>
      </w:pPr>
      <w:r>
        <w:t xml:space="preserve">(อาจารย์) ก็มีเสียงไป ล่ามก็แปลตามเสียงของอาจารย์พอ ไม่จำเป็นที่ก็ดีค่ะ อาจารย์บางท่านก็รู้สึกจะเกร็งหน้าจอ โอเค ขอบคุณค่ะ</w:t>
      </w:r>
    </w:p>
    <w:p>
      <w:pPr>
        <w:pStyle w:val="BodyText"/>
      </w:pPr>
      <w:r>
        <w:t xml:space="preserve">(แม็ก) โอเคครับ</w:t>
      </w:r>
    </w:p>
    <w:p>
      <w:pPr>
        <w:pStyle w:val="BodyText"/>
      </w:pPr>
      <w:r>
        <w:t xml:space="preserve">(เจ้าหน้าที่) มีท่านใดมีคำถามสอบถามเพิ่มเติมมั้ยครับ เราจะได้ขอบคุณทางผู้แปลที่กำลังพิมพ์อยู่ตอนนี้โอเคครับ ขอบคุณมากนะครับ เจ้าหน้าที่ถอดความครับ รอสิ้นสุดการถอคความได้เลยครับ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การสอนตัวอย่าง อักษรเบลล์</dc:title>
  <dc:creator/>
  <cp:keywords/>
  <dcterms:created xsi:type="dcterms:W3CDTF">2024-03-01T07:56:34Z</dcterms:created>
  <dcterms:modified xsi:type="dcterms:W3CDTF">2024-03-01T07:5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 พฤษภาคม 2566 เวลา 14.06 น.</vt:lpwstr>
  </property>
  <property fmtid="{D5CDD505-2E9C-101B-9397-08002B2CF9AE}" pid="3" name="subtitle">
    <vt:lpwstr/>
  </property>
</Properties>
</file>